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C3AC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3F9E74C1" w:rsidR="00F13CB6" w:rsidRDefault="0082223F">
      <w:r>
        <w:br w:type="page"/>
      </w:r>
    </w:p>
    <w:bookmarkStart w:id="0" w:name="_Toc36388991" w:displacedByCustomXml="next"/>
    <w:sdt>
      <w:sdtPr>
        <w:id w:val="1300489822"/>
        <w:docPartObj>
          <w:docPartGallery w:val="Table of Contents"/>
          <w:docPartUnique/>
        </w:docPartObj>
      </w:sdtPr>
      <w:sdtEndPr>
        <w:rPr>
          <w:bCs/>
          <w:noProof/>
        </w:rPr>
      </w:sdtEndPr>
      <w:sdtContent>
        <w:p w14:paraId="1EC821DD" w14:textId="248BEAF7" w:rsidR="00F13CB6" w:rsidRDefault="00F13CB6" w:rsidP="00F13CB6">
          <w:pPr>
            <w:pStyle w:val="Heading1"/>
          </w:pPr>
          <w:r>
            <w:t>Table of Contents</w:t>
          </w:r>
          <w:bookmarkEnd w:id="0"/>
        </w:p>
        <w:p w14:paraId="4D3C66BA" w14:textId="61823691" w:rsidR="00F13CB6" w:rsidRDefault="00F13CB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88991" w:history="1">
            <w:r w:rsidRPr="006A13F8">
              <w:rPr>
                <w:rStyle w:val="Hyperlink"/>
                <w:noProof/>
              </w:rPr>
              <w:t>Table of Contents</w:t>
            </w:r>
            <w:r>
              <w:rPr>
                <w:noProof/>
                <w:webHidden/>
              </w:rPr>
              <w:tab/>
            </w:r>
            <w:r>
              <w:rPr>
                <w:noProof/>
                <w:webHidden/>
              </w:rPr>
              <w:fldChar w:fldCharType="begin"/>
            </w:r>
            <w:r>
              <w:rPr>
                <w:noProof/>
                <w:webHidden/>
              </w:rPr>
              <w:instrText xml:space="preserve"> PAGEREF _Toc36388991 \h </w:instrText>
            </w:r>
            <w:r>
              <w:rPr>
                <w:noProof/>
                <w:webHidden/>
              </w:rPr>
            </w:r>
            <w:r>
              <w:rPr>
                <w:noProof/>
                <w:webHidden/>
              </w:rPr>
              <w:fldChar w:fldCharType="separate"/>
            </w:r>
            <w:r>
              <w:rPr>
                <w:noProof/>
                <w:webHidden/>
              </w:rPr>
              <w:t>1</w:t>
            </w:r>
            <w:r>
              <w:rPr>
                <w:noProof/>
                <w:webHidden/>
              </w:rPr>
              <w:fldChar w:fldCharType="end"/>
            </w:r>
          </w:hyperlink>
        </w:p>
        <w:p w14:paraId="213DBC06" w14:textId="64914EFA"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2" w:history="1">
            <w:r w:rsidRPr="006A13F8">
              <w:rPr>
                <w:rStyle w:val="Hyperlink"/>
                <w:noProof/>
              </w:rPr>
              <w:t>Abstract</w:t>
            </w:r>
            <w:r>
              <w:rPr>
                <w:noProof/>
                <w:webHidden/>
              </w:rPr>
              <w:tab/>
            </w:r>
            <w:r>
              <w:rPr>
                <w:noProof/>
                <w:webHidden/>
              </w:rPr>
              <w:fldChar w:fldCharType="begin"/>
            </w:r>
            <w:r>
              <w:rPr>
                <w:noProof/>
                <w:webHidden/>
              </w:rPr>
              <w:instrText xml:space="preserve"> PAGEREF _Toc36388992 \h </w:instrText>
            </w:r>
            <w:r>
              <w:rPr>
                <w:noProof/>
                <w:webHidden/>
              </w:rPr>
            </w:r>
            <w:r>
              <w:rPr>
                <w:noProof/>
                <w:webHidden/>
              </w:rPr>
              <w:fldChar w:fldCharType="separate"/>
            </w:r>
            <w:r>
              <w:rPr>
                <w:noProof/>
                <w:webHidden/>
              </w:rPr>
              <w:t>2</w:t>
            </w:r>
            <w:r>
              <w:rPr>
                <w:noProof/>
                <w:webHidden/>
              </w:rPr>
              <w:fldChar w:fldCharType="end"/>
            </w:r>
          </w:hyperlink>
        </w:p>
        <w:p w14:paraId="5862EC79" w14:textId="0DC60033"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3" w:history="1">
            <w:r w:rsidRPr="006A13F8">
              <w:rPr>
                <w:rStyle w:val="Hyperlink"/>
                <w:noProof/>
              </w:rPr>
              <w:t>Section I: Business Structure</w:t>
            </w:r>
            <w:r>
              <w:rPr>
                <w:noProof/>
                <w:webHidden/>
              </w:rPr>
              <w:tab/>
            </w:r>
            <w:r>
              <w:rPr>
                <w:noProof/>
                <w:webHidden/>
              </w:rPr>
              <w:fldChar w:fldCharType="begin"/>
            </w:r>
            <w:r>
              <w:rPr>
                <w:noProof/>
                <w:webHidden/>
              </w:rPr>
              <w:instrText xml:space="preserve"> PAGEREF _Toc36388993 \h </w:instrText>
            </w:r>
            <w:r>
              <w:rPr>
                <w:noProof/>
                <w:webHidden/>
              </w:rPr>
            </w:r>
            <w:r>
              <w:rPr>
                <w:noProof/>
                <w:webHidden/>
              </w:rPr>
              <w:fldChar w:fldCharType="separate"/>
            </w:r>
            <w:r>
              <w:rPr>
                <w:noProof/>
                <w:webHidden/>
              </w:rPr>
              <w:t>3</w:t>
            </w:r>
            <w:r>
              <w:rPr>
                <w:noProof/>
                <w:webHidden/>
              </w:rPr>
              <w:fldChar w:fldCharType="end"/>
            </w:r>
          </w:hyperlink>
        </w:p>
        <w:p w14:paraId="6616C3EF" w14:textId="5BE1833D"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4" w:history="1">
            <w:r w:rsidRPr="006A13F8">
              <w:rPr>
                <w:rStyle w:val="Hyperlink"/>
                <w:noProof/>
              </w:rPr>
              <w:t>Case Study</w:t>
            </w:r>
            <w:r>
              <w:rPr>
                <w:noProof/>
                <w:webHidden/>
              </w:rPr>
              <w:tab/>
            </w:r>
            <w:r>
              <w:rPr>
                <w:noProof/>
                <w:webHidden/>
              </w:rPr>
              <w:fldChar w:fldCharType="begin"/>
            </w:r>
            <w:r>
              <w:rPr>
                <w:noProof/>
                <w:webHidden/>
              </w:rPr>
              <w:instrText xml:space="preserve"> PAGEREF _Toc36388994 \h </w:instrText>
            </w:r>
            <w:r>
              <w:rPr>
                <w:noProof/>
                <w:webHidden/>
              </w:rPr>
            </w:r>
            <w:r>
              <w:rPr>
                <w:noProof/>
                <w:webHidden/>
              </w:rPr>
              <w:fldChar w:fldCharType="separate"/>
            </w:r>
            <w:r>
              <w:rPr>
                <w:noProof/>
                <w:webHidden/>
              </w:rPr>
              <w:t>3</w:t>
            </w:r>
            <w:r>
              <w:rPr>
                <w:noProof/>
                <w:webHidden/>
              </w:rPr>
              <w:fldChar w:fldCharType="end"/>
            </w:r>
          </w:hyperlink>
        </w:p>
        <w:p w14:paraId="126789D5" w14:textId="1A5945DB"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5" w:history="1">
            <w:r w:rsidRPr="006A13F8">
              <w:rPr>
                <w:rStyle w:val="Hyperlink"/>
                <w:noProof/>
              </w:rPr>
              <w:t>What types of data artifacts exist</w:t>
            </w:r>
            <w:r>
              <w:rPr>
                <w:noProof/>
                <w:webHidden/>
              </w:rPr>
              <w:tab/>
            </w:r>
            <w:r>
              <w:rPr>
                <w:noProof/>
                <w:webHidden/>
              </w:rPr>
              <w:fldChar w:fldCharType="begin"/>
            </w:r>
            <w:r>
              <w:rPr>
                <w:noProof/>
                <w:webHidden/>
              </w:rPr>
              <w:instrText xml:space="preserve"> PAGEREF _Toc36388995 \h </w:instrText>
            </w:r>
            <w:r>
              <w:rPr>
                <w:noProof/>
                <w:webHidden/>
              </w:rPr>
            </w:r>
            <w:r>
              <w:rPr>
                <w:noProof/>
                <w:webHidden/>
              </w:rPr>
              <w:fldChar w:fldCharType="separate"/>
            </w:r>
            <w:r>
              <w:rPr>
                <w:noProof/>
                <w:webHidden/>
              </w:rPr>
              <w:t>4</w:t>
            </w:r>
            <w:r>
              <w:rPr>
                <w:noProof/>
                <w:webHidden/>
              </w:rPr>
              <w:fldChar w:fldCharType="end"/>
            </w:r>
          </w:hyperlink>
        </w:p>
        <w:p w14:paraId="291F7A56" w14:textId="7D33EADA"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6" w:history="1">
            <w:r w:rsidRPr="006A13F8">
              <w:rPr>
                <w:rStyle w:val="Hyperlink"/>
                <w:noProof/>
              </w:rPr>
              <w:t>What business goals use these artifacts</w:t>
            </w:r>
            <w:r>
              <w:rPr>
                <w:noProof/>
                <w:webHidden/>
              </w:rPr>
              <w:tab/>
            </w:r>
            <w:r>
              <w:rPr>
                <w:noProof/>
                <w:webHidden/>
              </w:rPr>
              <w:fldChar w:fldCharType="begin"/>
            </w:r>
            <w:r>
              <w:rPr>
                <w:noProof/>
                <w:webHidden/>
              </w:rPr>
              <w:instrText xml:space="preserve"> PAGEREF _Toc36388996 \h </w:instrText>
            </w:r>
            <w:r>
              <w:rPr>
                <w:noProof/>
                <w:webHidden/>
              </w:rPr>
            </w:r>
            <w:r>
              <w:rPr>
                <w:noProof/>
                <w:webHidden/>
              </w:rPr>
              <w:fldChar w:fldCharType="separate"/>
            </w:r>
            <w:r>
              <w:rPr>
                <w:noProof/>
                <w:webHidden/>
              </w:rPr>
              <w:t>4</w:t>
            </w:r>
            <w:r>
              <w:rPr>
                <w:noProof/>
                <w:webHidden/>
              </w:rPr>
              <w:fldChar w:fldCharType="end"/>
            </w:r>
          </w:hyperlink>
        </w:p>
        <w:p w14:paraId="37A4F36F" w14:textId="11D40A2E"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7" w:history="1">
            <w:r w:rsidRPr="006A13F8">
              <w:rPr>
                <w:rStyle w:val="Hyperlink"/>
                <w:noProof/>
              </w:rPr>
              <w:t>Section II: Collecting and Enhancement</w:t>
            </w:r>
            <w:r>
              <w:rPr>
                <w:noProof/>
                <w:webHidden/>
              </w:rPr>
              <w:tab/>
            </w:r>
            <w:r>
              <w:rPr>
                <w:noProof/>
                <w:webHidden/>
              </w:rPr>
              <w:fldChar w:fldCharType="begin"/>
            </w:r>
            <w:r>
              <w:rPr>
                <w:noProof/>
                <w:webHidden/>
              </w:rPr>
              <w:instrText xml:space="preserve"> PAGEREF _Toc36388997 \h </w:instrText>
            </w:r>
            <w:r>
              <w:rPr>
                <w:noProof/>
                <w:webHidden/>
              </w:rPr>
            </w:r>
            <w:r>
              <w:rPr>
                <w:noProof/>
                <w:webHidden/>
              </w:rPr>
              <w:fldChar w:fldCharType="separate"/>
            </w:r>
            <w:r>
              <w:rPr>
                <w:noProof/>
                <w:webHidden/>
              </w:rPr>
              <w:t>6</w:t>
            </w:r>
            <w:r>
              <w:rPr>
                <w:noProof/>
                <w:webHidden/>
              </w:rPr>
              <w:fldChar w:fldCharType="end"/>
            </w:r>
          </w:hyperlink>
        </w:p>
        <w:p w14:paraId="4E1BBA05" w14:textId="1EC314A9"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8" w:history="1">
            <w:r w:rsidRPr="006A13F8">
              <w:rPr>
                <w:rStyle w:val="Hyperlink"/>
                <w:noProof/>
              </w:rPr>
              <w:t>Preprocessing Data Resources</w:t>
            </w:r>
            <w:r>
              <w:rPr>
                <w:noProof/>
                <w:webHidden/>
              </w:rPr>
              <w:tab/>
            </w:r>
            <w:r>
              <w:rPr>
                <w:noProof/>
                <w:webHidden/>
              </w:rPr>
              <w:fldChar w:fldCharType="begin"/>
            </w:r>
            <w:r>
              <w:rPr>
                <w:noProof/>
                <w:webHidden/>
              </w:rPr>
              <w:instrText xml:space="preserve"> PAGEREF _Toc36388998 \h </w:instrText>
            </w:r>
            <w:r>
              <w:rPr>
                <w:noProof/>
                <w:webHidden/>
              </w:rPr>
            </w:r>
            <w:r>
              <w:rPr>
                <w:noProof/>
                <w:webHidden/>
              </w:rPr>
              <w:fldChar w:fldCharType="separate"/>
            </w:r>
            <w:r>
              <w:rPr>
                <w:noProof/>
                <w:webHidden/>
              </w:rPr>
              <w:t>6</w:t>
            </w:r>
            <w:r>
              <w:rPr>
                <w:noProof/>
                <w:webHidden/>
              </w:rPr>
              <w:fldChar w:fldCharType="end"/>
            </w:r>
          </w:hyperlink>
        </w:p>
        <w:p w14:paraId="18BC43B6" w14:textId="61C8BB10"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9" w:history="1">
            <w:r w:rsidRPr="006A13F8">
              <w:rPr>
                <w:rStyle w:val="Hyperlink"/>
                <w:noProof/>
              </w:rPr>
              <w:t>Required Collection Resources</w:t>
            </w:r>
            <w:r>
              <w:rPr>
                <w:noProof/>
                <w:webHidden/>
              </w:rPr>
              <w:tab/>
            </w:r>
            <w:r>
              <w:rPr>
                <w:noProof/>
                <w:webHidden/>
              </w:rPr>
              <w:fldChar w:fldCharType="begin"/>
            </w:r>
            <w:r>
              <w:rPr>
                <w:noProof/>
                <w:webHidden/>
              </w:rPr>
              <w:instrText xml:space="preserve"> PAGEREF _Toc36388999 \h </w:instrText>
            </w:r>
            <w:r>
              <w:rPr>
                <w:noProof/>
                <w:webHidden/>
              </w:rPr>
            </w:r>
            <w:r>
              <w:rPr>
                <w:noProof/>
                <w:webHidden/>
              </w:rPr>
              <w:fldChar w:fldCharType="separate"/>
            </w:r>
            <w:r>
              <w:rPr>
                <w:noProof/>
                <w:webHidden/>
              </w:rPr>
              <w:t>7</w:t>
            </w:r>
            <w:r>
              <w:rPr>
                <w:noProof/>
                <w:webHidden/>
              </w:rPr>
              <w:fldChar w:fldCharType="end"/>
            </w:r>
          </w:hyperlink>
        </w:p>
        <w:p w14:paraId="097E5431" w14:textId="333C976D"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0" w:history="1">
            <w:r w:rsidRPr="006A13F8">
              <w:rPr>
                <w:rStyle w:val="Hyperlink"/>
                <w:noProof/>
              </w:rPr>
              <w:t>What logical components or assumptions exist</w:t>
            </w:r>
            <w:r>
              <w:rPr>
                <w:noProof/>
                <w:webHidden/>
              </w:rPr>
              <w:tab/>
            </w:r>
            <w:r>
              <w:rPr>
                <w:noProof/>
                <w:webHidden/>
              </w:rPr>
              <w:fldChar w:fldCharType="begin"/>
            </w:r>
            <w:r>
              <w:rPr>
                <w:noProof/>
                <w:webHidden/>
              </w:rPr>
              <w:instrText xml:space="preserve"> PAGEREF _Toc36389000 \h </w:instrText>
            </w:r>
            <w:r>
              <w:rPr>
                <w:noProof/>
                <w:webHidden/>
              </w:rPr>
            </w:r>
            <w:r>
              <w:rPr>
                <w:noProof/>
                <w:webHidden/>
              </w:rPr>
              <w:fldChar w:fldCharType="separate"/>
            </w:r>
            <w:r>
              <w:rPr>
                <w:noProof/>
                <w:webHidden/>
              </w:rPr>
              <w:t>9</w:t>
            </w:r>
            <w:r>
              <w:rPr>
                <w:noProof/>
                <w:webHidden/>
              </w:rPr>
              <w:fldChar w:fldCharType="end"/>
            </w:r>
          </w:hyperlink>
        </w:p>
        <w:p w14:paraId="4E70A2AF" w14:textId="5CEEEC5C"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1" w:history="1">
            <w:r w:rsidRPr="006A13F8">
              <w:rPr>
                <w:rStyle w:val="Hyperlink"/>
                <w:noProof/>
              </w:rPr>
              <w:t>Section III: Evaluation Procedures</w:t>
            </w:r>
            <w:r>
              <w:rPr>
                <w:noProof/>
                <w:webHidden/>
              </w:rPr>
              <w:tab/>
            </w:r>
            <w:r>
              <w:rPr>
                <w:noProof/>
                <w:webHidden/>
              </w:rPr>
              <w:fldChar w:fldCharType="begin"/>
            </w:r>
            <w:r>
              <w:rPr>
                <w:noProof/>
                <w:webHidden/>
              </w:rPr>
              <w:instrText xml:space="preserve"> PAGEREF _Toc36389001 \h </w:instrText>
            </w:r>
            <w:r>
              <w:rPr>
                <w:noProof/>
                <w:webHidden/>
              </w:rPr>
            </w:r>
            <w:r>
              <w:rPr>
                <w:noProof/>
                <w:webHidden/>
              </w:rPr>
              <w:fldChar w:fldCharType="separate"/>
            </w:r>
            <w:r>
              <w:rPr>
                <w:noProof/>
                <w:webHidden/>
              </w:rPr>
              <w:t>10</w:t>
            </w:r>
            <w:r>
              <w:rPr>
                <w:noProof/>
                <w:webHidden/>
              </w:rPr>
              <w:fldChar w:fldCharType="end"/>
            </w:r>
          </w:hyperlink>
        </w:p>
        <w:p w14:paraId="521DE6F8" w14:textId="7CFEE53F"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2" w:history="1">
            <w:r w:rsidRPr="006A13F8">
              <w:rPr>
                <w:rStyle w:val="Hyperlink"/>
                <w:noProof/>
              </w:rPr>
              <w:t>What statistical techniques can measure process ROI</w:t>
            </w:r>
            <w:r>
              <w:rPr>
                <w:noProof/>
                <w:webHidden/>
              </w:rPr>
              <w:tab/>
            </w:r>
            <w:r>
              <w:rPr>
                <w:noProof/>
                <w:webHidden/>
              </w:rPr>
              <w:fldChar w:fldCharType="begin"/>
            </w:r>
            <w:r>
              <w:rPr>
                <w:noProof/>
                <w:webHidden/>
              </w:rPr>
              <w:instrText xml:space="preserve"> PAGEREF _Toc36389002 \h </w:instrText>
            </w:r>
            <w:r>
              <w:rPr>
                <w:noProof/>
                <w:webHidden/>
              </w:rPr>
            </w:r>
            <w:r>
              <w:rPr>
                <w:noProof/>
                <w:webHidden/>
              </w:rPr>
              <w:fldChar w:fldCharType="separate"/>
            </w:r>
            <w:r>
              <w:rPr>
                <w:noProof/>
                <w:webHidden/>
              </w:rPr>
              <w:t>10</w:t>
            </w:r>
            <w:r>
              <w:rPr>
                <w:noProof/>
                <w:webHidden/>
              </w:rPr>
              <w:fldChar w:fldCharType="end"/>
            </w:r>
          </w:hyperlink>
        </w:p>
        <w:p w14:paraId="6032984D" w14:textId="4B8C43E2"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3" w:history="1">
            <w:r w:rsidRPr="006A13F8">
              <w:rPr>
                <w:rStyle w:val="Hyperlink"/>
                <w:noProof/>
              </w:rPr>
              <w:t>Section IV: Future Applications</w:t>
            </w:r>
            <w:r>
              <w:rPr>
                <w:noProof/>
                <w:webHidden/>
              </w:rPr>
              <w:tab/>
            </w:r>
            <w:r>
              <w:rPr>
                <w:noProof/>
                <w:webHidden/>
              </w:rPr>
              <w:fldChar w:fldCharType="begin"/>
            </w:r>
            <w:r>
              <w:rPr>
                <w:noProof/>
                <w:webHidden/>
              </w:rPr>
              <w:instrText xml:space="preserve"> PAGEREF _Toc36389003 \h </w:instrText>
            </w:r>
            <w:r>
              <w:rPr>
                <w:noProof/>
                <w:webHidden/>
              </w:rPr>
            </w:r>
            <w:r>
              <w:rPr>
                <w:noProof/>
                <w:webHidden/>
              </w:rPr>
              <w:fldChar w:fldCharType="separate"/>
            </w:r>
            <w:r>
              <w:rPr>
                <w:noProof/>
                <w:webHidden/>
              </w:rPr>
              <w:t>11</w:t>
            </w:r>
            <w:r>
              <w:rPr>
                <w:noProof/>
                <w:webHidden/>
              </w:rPr>
              <w:fldChar w:fldCharType="end"/>
            </w:r>
          </w:hyperlink>
        </w:p>
        <w:p w14:paraId="1009A482" w14:textId="64FE77F5"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4" w:history="1">
            <w:r w:rsidRPr="006A13F8">
              <w:rPr>
                <w:rStyle w:val="Hyperlink"/>
                <w:noProof/>
              </w:rPr>
              <w:t>What data mining techniques can be applied</w:t>
            </w:r>
            <w:r>
              <w:rPr>
                <w:noProof/>
                <w:webHidden/>
              </w:rPr>
              <w:tab/>
            </w:r>
            <w:r>
              <w:rPr>
                <w:noProof/>
                <w:webHidden/>
              </w:rPr>
              <w:fldChar w:fldCharType="begin"/>
            </w:r>
            <w:r>
              <w:rPr>
                <w:noProof/>
                <w:webHidden/>
              </w:rPr>
              <w:instrText xml:space="preserve"> PAGEREF _Toc36389004 \h </w:instrText>
            </w:r>
            <w:r>
              <w:rPr>
                <w:noProof/>
                <w:webHidden/>
              </w:rPr>
            </w:r>
            <w:r>
              <w:rPr>
                <w:noProof/>
                <w:webHidden/>
              </w:rPr>
              <w:fldChar w:fldCharType="separate"/>
            </w:r>
            <w:r>
              <w:rPr>
                <w:noProof/>
                <w:webHidden/>
              </w:rPr>
              <w:t>11</w:t>
            </w:r>
            <w:r>
              <w:rPr>
                <w:noProof/>
                <w:webHidden/>
              </w:rPr>
              <w:fldChar w:fldCharType="end"/>
            </w:r>
          </w:hyperlink>
        </w:p>
        <w:p w14:paraId="5CF8BD3B" w14:textId="78321472"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5" w:history="1">
            <w:r w:rsidRPr="006A13F8">
              <w:rPr>
                <w:rStyle w:val="Hyperlink"/>
                <w:noProof/>
              </w:rPr>
              <w:t>Conclusions</w:t>
            </w:r>
            <w:r>
              <w:rPr>
                <w:noProof/>
                <w:webHidden/>
              </w:rPr>
              <w:tab/>
            </w:r>
            <w:r>
              <w:rPr>
                <w:noProof/>
                <w:webHidden/>
              </w:rPr>
              <w:fldChar w:fldCharType="begin"/>
            </w:r>
            <w:r>
              <w:rPr>
                <w:noProof/>
                <w:webHidden/>
              </w:rPr>
              <w:instrText xml:space="preserve"> PAGEREF _Toc36389005 \h </w:instrText>
            </w:r>
            <w:r>
              <w:rPr>
                <w:noProof/>
                <w:webHidden/>
              </w:rPr>
            </w:r>
            <w:r>
              <w:rPr>
                <w:noProof/>
                <w:webHidden/>
              </w:rPr>
              <w:fldChar w:fldCharType="separate"/>
            </w:r>
            <w:r>
              <w:rPr>
                <w:noProof/>
                <w:webHidden/>
              </w:rPr>
              <w:t>12</w:t>
            </w:r>
            <w:r>
              <w:rPr>
                <w:noProof/>
                <w:webHidden/>
              </w:rPr>
              <w:fldChar w:fldCharType="end"/>
            </w:r>
          </w:hyperlink>
        </w:p>
        <w:p w14:paraId="4D806E81" w14:textId="067605E4"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6" w:history="1">
            <w:r w:rsidRPr="006A13F8">
              <w:rPr>
                <w:rStyle w:val="Hyperlink"/>
                <w:bCs/>
                <w:noProof/>
              </w:rPr>
              <w:t>References</w:t>
            </w:r>
            <w:r>
              <w:rPr>
                <w:noProof/>
                <w:webHidden/>
              </w:rPr>
              <w:tab/>
            </w:r>
            <w:r>
              <w:rPr>
                <w:noProof/>
                <w:webHidden/>
              </w:rPr>
              <w:fldChar w:fldCharType="begin"/>
            </w:r>
            <w:r>
              <w:rPr>
                <w:noProof/>
                <w:webHidden/>
              </w:rPr>
              <w:instrText xml:space="preserve"> PAGEREF _Toc36389006 \h </w:instrText>
            </w:r>
            <w:r>
              <w:rPr>
                <w:noProof/>
                <w:webHidden/>
              </w:rPr>
            </w:r>
            <w:r>
              <w:rPr>
                <w:noProof/>
                <w:webHidden/>
              </w:rPr>
              <w:fldChar w:fldCharType="separate"/>
            </w:r>
            <w:r>
              <w:rPr>
                <w:noProof/>
                <w:webHidden/>
              </w:rPr>
              <w:t>14</w:t>
            </w:r>
            <w:r>
              <w:rPr>
                <w:noProof/>
                <w:webHidden/>
              </w:rPr>
              <w:fldChar w:fldCharType="end"/>
            </w:r>
          </w:hyperlink>
        </w:p>
        <w:p w14:paraId="7EC7DEA4" w14:textId="531C1E2F" w:rsidR="00F13CB6" w:rsidRDefault="00F13CB6">
          <w:r>
            <w:rPr>
              <w:b/>
              <w:bCs/>
              <w:noProof/>
            </w:rPr>
            <w:fldChar w:fldCharType="end"/>
          </w:r>
        </w:p>
      </w:sdtContent>
    </w:sdt>
    <w:p w14:paraId="3CF1D652" w14:textId="77777777" w:rsidR="00F13CB6" w:rsidRDefault="00F13CB6"/>
    <w:p w14:paraId="646FE4ED" w14:textId="77777777" w:rsidR="0082223F" w:rsidRDefault="0082223F">
      <w:pPr>
        <w:spacing w:line="259" w:lineRule="auto"/>
      </w:pPr>
    </w:p>
    <w:p w14:paraId="2D8D8AAC" w14:textId="77777777" w:rsidR="00F13CB6" w:rsidRDefault="00F13CB6">
      <w:pPr>
        <w:rPr>
          <w:b/>
        </w:rPr>
      </w:pPr>
      <w:r>
        <w:br w:type="page"/>
      </w:r>
    </w:p>
    <w:p w14:paraId="17A23B19" w14:textId="04C5A668" w:rsidR="0082223F" w:rsidRDefault="00733F4B" w:rsidP="00733F4B">
      <w:pPr>
        <w:pStyle w:val="Title"/>
      </w:pPr>
      <w:r>
        <w:lastRenderedPageBreak/>
        <w:t>Data Mining IoT</w:t>
      </w:r>
    </w:p>
    <w:p w14:paraId="05A23898" w14:textId="641F2930" w:rsidR="00E8260C" w:rsidRDefault="00E8260C" w:rsidP="00F13CB6">
      <w:pPr>
        <w:pStyle w:val="Heading2"/>
      </w:pPr>
      <w:bookmarkStart w:id="1" w:name="_Toc36388992"/>
      <w:r>
        <w:t>Abstract</w:t>
      </w:r>
      <w:bookmarkEnd w:id="1"/>
    </w:p>
    <w:p w14:paraId="2C90FA71" w14:textId="30033202" w:rsidR="00511DF5" w:rsidRDefault="00511DF5" w:rsidP="00322E8F">
      <w:r>
        <w:tab/>
      </w:r>
      <w:r w:rsidR="00D767C4">
        <w:t>U</w:t>
      </w:r>
      <w:r>
        <w:t>biquitous access to high-bandwidth wireless networking and cloud computing</w:t>
      </w:r>
      <w:r w:rsidR="00D767C4">
        <w:t xml:space="preserve"> is </w:t>
      </w:r>
      <w:r>
        <w:t>evolving business capabilities to monitor and react to changes across their supply chains.</w:t>
      </w:r>
      <w:r w:rsidR="00D767C4">
        <w:t xml:space="preserve"> The ease of deploying IoT devices creates a need to collect and transform enormous volumes of unstructured telemetry into data-driven decision processes.  Organizations that can make more informed choices are inherently more competitive</w:t>
      </w:r>
      <w:r w:rsidR="002944D5">
        <w:t>.</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can answer either question</w:t>
      </w:r>
      <w:r w:rsidR="00D767C4">
        <w:t>.  However,</w:t>
      </w:r>
      <w:r w:rsidR="0046631C">
        <w:t xml:space="preserve">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E8260C">
        <w:t>.</w:t>
      </w:r>
      <w:r w:rsidR="008D1E7E">
        <w:t xml:space="preserve">  Despite alignment challenges across data producers, business questions, relevant facts, conclusions, operationalization, and KPIs—planning and methodical approaches lead to success.</w:t>
      </w:r>
    </w:p>
    <w:p w14:paraId="7253E53C" w14:textId="77777777" w:rsidR="00E8260C" w:rsidRDefault="00E8260C" w:rsidP="00322E8F"/>
    <w:p w14:paraId="49471531" w14:textId="1B9137DD" w:rsidR="00733F4B" w:rsidRDefault="00733F4B" w:rsidP="00733F4B">
      <w:pPr>
        <w:pStyle w:val="Heading1"/>
      </w:pPr>
      <w:bookmarkStart w:id="2" w:name="_Toc36388993"/>
      <w:r>
        <w:lastRenderedPageBreak/>
        <w:t xml:space="preserve">Section I: Business </w:t>
      </w:r>
      <w:r w:rsidR="00C27B64">
        <w:t>Structure</w:t>
      </w:r>
      <w:bookmarkEnd w:id="2"/>
    </w:p>
    <w:p w14:paraId="49DF048F" w14:textId="50198BB2" w:rsidR="002A4175" w:rsidRDefault="00912697" w:rsidP="002A4175">
      <w:pPr>
        <w:pStyle w:val="Heading2"/>
      </w:pPr>
      <w:bookmarkStart w:id="3" w:name="_Toc36388994"/>
      <w:r>
        <w:t>Case Study</w:t>
      </w:r>
      <w:bookmarkEnd w:id="3"/>
    </w:p>
    <w:p w14:paraId="60423ACE" w14:textId="26DEA5DD" w:rsidR="004B463B" w:rsidRDefault="0092704C" w:rsidP="004B463B">
      <w:pPr>
        <w:ind w:firstLine="360"/>
      </w:pPr>
      <w:r>
        <w:t xml:space="preserve">Black Bean started as a small </w:t>
      </w:r>
      <w:r w:rsidR="00EB3FCD">
        <w:t>‘</w:t>
      </w:r>
      <w:r>
        <w:t>mom and pops restaurant,</w:t>
      </w:r>
      <w:r w:rsidR="00EB3FCD">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bookmarkStart w:id="4" w:name="_Toc36388995"/>
      <w:r>
        <w:t>What types of data artifacts exist</w:t>
      </w:r>
      <w:bookmarkEnd w:id="4"/>
    </w:p>
    <w:p w14:paraId="5AF7BA5A" w14:textId="6EC3CD39" w:rsidR="00746AD3" w:rsidRDefault="00301D45" w:rsidP="00301D45">
      <w:pPr>
        <w:ind w:firstLine="360"/>
      </w:pPr>
      <w:r>
        <w:t xml:space="preserve">Black Bean stores telemetry results from logistical, restaurant, mobile, and social network systems inside of their data lake solution.  </w:t>
      </w:r>
      <w:r w:rsidR="00746AD3">
        <w:t>These unstructured artifacts need to go through several iterations of curation as they promote through the corporate data catalog.  For instance, the organization manages thousands of temperature sensors</w:t>
      </w:r>
      <w:r>
        <w:t>,</w:t>
      </w:r>
      <w:r w:rsidR="00746AD3">
        <w:t xml:space="preserv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sufficient information to derive these states.  With the capability to predict state comes the ability to remediate, such as killing the meat slicer</w:t>
      </w:r>
      <w:r w:rsidR="00EB3FCD">
        <w:t>’</w:t>
      </w:r>
      <w:r w:rsidR="00746AD3">
        <w:t>s power.  The predictive capabilities become even more advanced as IoT devices include video recording, and rely on deep learning to discover domain-specific actions.  Consider the benefits of being able to analyze every customer</w:t>
      </w:r>
      <w:r w:rsidR="00EB3FCD">
        <w:t>’</w:t>
      </w:r>
      <w:r w:rsidR="00746AD3">
        <w:t>s cashier interaction, and then evangelize the more successful traits.</w:t>
      </w:r>
    </w:p>
    <w:p w14:paraId="1018EE8D" w14:textId="2B03CB49" w:rsidR="00733F4B" w:rsidRDefault="00733F4B" w:rsidP="00733F4B">
      <w:pPr>
        <w:pStyle w:val="Heading2"/>
      </w:pPr>
      <w:bookmarkStart w:id="5" w:name="_Toc36388996"/>
      <w:r>
        <w:t>What business goals use these artifacts</w:t>
      </w:r>
      <w:bookmarkEnd w:id="5"/>
    </w:p>
    <w:p w14:paraId="20DA1DC3" w14:textId="12F4484F"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rsidR="00DD0F63">
        <w:t xml:space="preserve">  </w:t>
      </w:r>
      <w:r w:rsidR="00DD0F63">
        <w:t xml:space="preserve">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w:t>
      </w:r>
      <w:r w:rsidR="00EB3FCD">
        <w:t>I</w:t>
      </w:r>
      <w:r w:rsidR="00DD0F63">
        <w:t xml:space="preserve">nstead, </w:t>
      </w:r>
      <w:r w:rsidR="00EB3FCD">
        <w:t xml:space="preserve">defining </w:t>
      </w:r>
      <w:r w:rsidR="00DD0F63">
        <w:t xml:space="preserve">the objective as </w:t>
      </w:r>
      <w:r w:rsidR="00EB3FCD">
        <w:t>“</w:t>
      </w:r>
      <w:r w:rsidR="00DD0F63">
        <w:t>increase awareness of their product to minorities and underserved rural populations</w:t>
      </w:r>
      <w:r w:rsidR="00EB3FCD">
        <w:t>,” t</w:t>
      </w:r>
      <w:r w:rsidR="00DD0F63">
        <w: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644CC193" w14:textId="6822B17B" w:rsidR="00912697" w:rsidRPr="00DF1097" w:rsidRDefault="00DD0F63" w:rsidP="00DD0F63">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this optimization objective </w:t>
      </w:r>
      <w:r>
        <w:t>Specific, Measurable, Attainable, Realistic, and Timely (SMART).</w:t>
      </w:r>
      <w:r>
        <w:t xml:space="preserve">  For instance, using the inventory tracking and point of sales information can funnel into a forecasting model that predicts how many apples the business will need for the next two weeks.  As the precision of this model increases the amount of excess carry can decrease, and improve sales margins. </w:t>
      </w:r>
      <w:r w:rsidR="00564B03">
        <w:t xml:space="preserve"> </w:t>
      </w:r>
      <w:r>
        <w:t>Social media intelligence is a crystal ball into customer preferences, and provides should be a goal of all businesses</w:t>
      </w:r>
      <w:r w:rsidRPr="00DD0F63">
        <w:t xml:space="preserve">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r>
        <w:t>.</w:t>
      </w:r>
      <w:r w:rsidR="00564B03">
        <w:t xml:space="preserve">  Black Bean could look to expand its loyalty rewards members through Facebook or Twitter advertising.  </w:t>
      </w:r>
    </w:p>
    <w:p w14:paraId="7C1AA13C" w14:textId="6ACE461B" w:rsidR="0016568C" w:rsidRDefault="0016568C" w:rsidP="0016568C">
      <w:r>
        <w:tab/>
      </w:r>
    </w:p>
    <w:p w14:paraId="6B73BD2A" w14:textId="58BDFEE3" w:rsidR="00733F4B" w:rsidRPr="00733F4B" w:rsidRDefault="00733F4B" w:rsidP="00733F4B">
      <w:pPr>
        <w:pStyle w:val="Heading1"/>
      </w:pPr>
      <w:bookmarkStart w:id="6" w:name="_Toc36388997"/>
      <w:r>
        <w:lastRenderedPageBreak/>
        <w:t>Section II: Collecting and Enhancement</w:t>
      </w:r>
      <w:bookmarkEnd w:id="6"/>
    </w:p>
    <w:p w14:paraId="6165E676" w14:textId="47DE0937" w:rsidR="00733F4B" w:rsidRDefault="001E4F95" w:rsidP="00733F4B">
      <w:pPr>
        <w:pStyle w:val="Heading2"/>
      </w:pPr>
      <w:bookmarkStart w:id="7" w:name="_Toc36388998"/>
      <w:r>
        <w:t>Preprocessing Data Resources</w:t>
      </w:r>
      <w:bookmarkEnd w:id="7"/>
    </w:p>
    <w:p w14:paraId="6419EE13" w14:textId="5A788C8A" w:rsidR="006352E2" w:rsidRDefault="00ED1466" w:rsidP="003761B6">
      <w:r>
        <w:tab/>
        <w:t>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data, and cannot derive domain-specific rules.</w:t>
      </w:r>
      <w:r w:rsidR="002E2B9C">
        <w:t xml:space="preserve">  </w:t>
      </w:r>
      <w:r>
        <w:t>For instance, a missing value for a temperature sensor might indic</w:t>
      </w:r>
      <w:r w:rsidR="006352E2">
        <w:t>a</w:t>
      </w:r>
      <w:r>
        <w:t>te a network failure, versus a smart outlet means the associated device is disabled</w:t>
      </w:r>
      <w:r w:rsidR="002E2B9C" w:rsidRPr="002E2B9C">
        <w:t xml:space="preserve"> </w:t>
      </w:r>
      <w:sdt>
        <w:sdtPr>
          <w:id w:val="917840131"/>
          <w:citation/>
        </w:sdtPr>
        <w:sdtContent>
          <w:r w:rsidR="002E2B9C">
            <w:fldChar w:fldCharType="begin"/>
          </w:r>
          <w:r w:rsidR="002E2B9C">
            <w:instrText xml:space="preserve"> CITATION Raw17 \l 1033 </w:instrText>
          </w:r>
          <w:r w:rsidR="002E2B9C">
            <w:fldChar w:fldCharType="separate"/>
          </w:r>
          <w:r w:rsidR="002E2B9C">
            <w:rPr>
              <w:noProof/>
            </w:rPr>
            <w:t xml:space="preserve"> (Rawal et al., 2017)</w:t>
          </w:r>
          <w:r w:rsidR="002E2B9C">
            <w:fldChar w:fldCharType="end"/>
          </w:r>
        </w:sdtContent>
      </w:sdt>
      <w:r>
        <w:t>.</w:t>
      </w:r>
      <w:r w:rsidR="00EB3FCD">
        <w:t xml:space="preserve">  These missing values could be the most or least important detail, depending on the prediction scenario.  Since</w:t>
      </w:r>
      <w:r>
        <w:t xml:space="preserve"> the algorithm cannot magically discover these internal rules</w:t>
      </w:r>
      <w:r w:rsidR="00EB3FCD">
        <w:t>, the</w:t>
      </w:r>
      <w:r>
        <w:t xml:space="preserve"> training data must account for these </w:t>
      </w:r>
      <w:r w:rsidR="006352E2">
        <w:t>situations</w:t>
      </w:r>
      <w:r>
        <w:t>.</w:t>
      </w:r>
    </w:p>
    <w:p w14:paraId="01214AD3" w14:textId="64AC1B3C" w:rsidR="002E2B9C" w:rsidRDefault="006352E2" w:rsidP="002D5A35">
      <w:pPr>
        <w:ind w:firstLine="360"/>
      </w:pPr>
      <w:r>
        <w:t xml:space="preserve">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t>
      </w:r>
      <w:r>
        <w:t>Many analysts reportedly spend nearly 70% of the experimentation time cleaning and preparing data</w:t>
      </w:r>
      <w:sdt>
        <w:sdtPr>
          <w:id w:val="-1167706997"/>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Another common challenge comes from incoming data arriving in different shapes and sizes, and normalization processes need to standardize those values.</w:t>
      </w:r>
      <w:r w:rsidR="002D5A35">
        <w:t xml:space="preserve">  Some inventory reports express weights in pounds, and others use kilograms.  Another property could use an entirely different range scale that does not linearly map between all reports.  Until resolving these discrepancies, values across the reports cannot be directly compared.  </w:t>
      </w:r>
      <w:r>
        <w:t>After normalization, there can be multiple rounds of using descriptive statistics to discover anomalies and unexpected outliers.</w:t>
      </w:r>
      <w:r w:rsidR="00FB17DF">
        <w:t xml:space="preserve">  </w:t>
      </w:r>
      <w:r>
        <w:t>When analysis does not handle these aspects upfront, it creates garbage-in/garbage-out scenario</w:t>
      </w:r>
      <w:r w:rsidR="00D019BF">
        <w:t>s</w:t>
      </w:r>
      <w:r>
        <w:t>.</w:t>
      </w:r>
      <w:r w:rsidR="00FB17DF">
        <w:t xml:space="preserve">  An erroneous manual entry of 55 degrees could become 555 degrees, skewing the feature mean-value and derived </w:t>
      </w:r>
      <w:r w:rsidR="00FB17DF">
        <w:lastRenderedPageBreak/>
        <w:t>calculations.</w:t>
      </w:r>
      <w:r>
        <w:t xml:space="preserve">  </w:t>
      </w:r>
      <w:r w:rsidR="002E2B9C">
        <w:t>During this cleaning process, it is critical to record the applied actions so that the results are reproducible</w:t>
      </w:r>
      <w:r w:rsidR="002E2B9C" w:rsidRPr="002E2B9C">
        <w:t xml:space="preserve"> </w:t>
      </w:r>
      <w:sdt>
        <w:sdtPr>
          <w:id w:val="-420421034"/>
          <w:citation/>
        </w:sdt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One solution is to have automation scripts that register each transformation with a data catalog and archive into the data lake.</w:t>
      </w:r>
    </w:p>
    <w:p w14:paraId="08C467D2" w14:textId="708B1942" w:rsidR="00855810" w:rsidRPr="001E4F95" w:rsidRDefault="001E4F95" w:rsidP="007C294E">
      <w:pPr>
        <w:ind w:firstLine="360"/>
      </w:pPr>
      <w:r>
        <w:t xml:space="preserve">After cleaning and schematizing the incoming data, the next analyst needs to determine which aspects are relevant for their data mining objective.  Having large amounts of unrelated information does not improve results and </w:t>
      </w:r>
      <w:r w:rsidR="00FB17DF">
        <w:t xml:space="preserve">might </w:t>
      </w:r>
      <w:r>
        <w:t>only slow down model training times.</w:t>
      </w:r>
      <w:r w:rsidR="007C294E">
        <w:t xml:space="preserve">  T</w:t>
      </w:r>
      <w:r w:rsidR="00855810">
        <w:t xml:space="preserve">he cleaned data set might need additional enhancements by combining across related </w:t>
      </w:r>
      <w:r w:rsidR="007C294E">
        <w:t xml:space="preserve">data sources such as </w:t>
      </w:r>
      <w:proofErr w:type="spellStart"/>
      <w:r w:rsidR="007C294E">
        <w:t>PoS</w:t>
      </w:r>
      <w:proofErr w:type="spellEnd"/>
      <w:r w:rsidR="007C294E">
        <w:t>, mobile app telemetry, and external aggregation sources (e.g., US Census).</w:t>
      </w:r>
    </w:p>
    <w:p w14:paraId="3C759035" w14:textId="5E94EE82" w:rsidR="00733F4B" w:rsidRDefault="00733F4B" w:rsidP="00733F4B">
      <w:pPr>
        <w:pStyle w:val="Heading2"/>
      </w:pPr>
      <w:bookmarkStart w:id="8" w:name="_Toc36388999"/>
      <w:r>
        <w:t>Required Collection Resources</w:t>
      </w:r>
      <w:bookmarkEnd w:id="8"/>
    </w:p>
    <w:p w14:paraId="351FD3A5" w14:textId="3CD94592"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load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data entry (e.g., pen and paper).  Automated steps that rely on hardware are inherently more accurate reliable, as there is a </w:t>
      </w:r>
      <w:r w:rsidR="007D52B9">
        <w:t>high</w:t>
      </w:r>
      <w:r>
        <w:t>er chance of the action occurring.</w:t>
      </w:r>
      <w:r w:rsidR="00FB17DF">
        <w:t xml:space="preserve">  Zhang et al. (2018), proposes a resource tracking system that pairs RFID sensors in doorways with Enterprise Resource Management (ERM) to reduce lost inventory scenarios.  </w:t>
      </w:r>
      <w:r>
        <w:t xml:space="preserve">However, having vast </w:t>
      </w:r>
      <w:r>
        <w:lastRenderedPageBreak/>
        <w:t xml:space="preserve">quantities of dark data does not provide any value, as new insights are not forming.  Instead, cloud analytical solutions need to create rules that discover the container is in the wrong section of the warehouse.  </w:t>
      </w:r>
      <w:proofErr w:type="spellStart"/>
      <w:r>
        <w:t>Croson</w:t>
      </w:r>
      <w:proofErr w:type="spellEnd"/>
      <w:r>
        <w:t xml:space="preserve"> and Donohue (2003) propose that these insights need to be bidirectional, and sharing forecast predictions with suppliers can reduce the bullwhip effect.  Supporting this symbiotic relationship requires collection resources also to publish aggregate partner feeds.</w:t>
      </w:r>
    </w:p>
    <w:p w14:paraId="36109B95" w14:textId="77777777" w:rsidR="001A1EE0" w:rsidRDefault="00EC114D" w:rsidP="00EC114D">
      <w:r>
        <w:tab/>
        <w:t xml:space="preserve">Resource collection expands beyond the inventory supply chain and into the restaurant, where IoT technologies can improve numerous aspects of the customer experience.  Surveillance technologies can detect and measure how long customers hang out and table cleaning cadences.  Fong et al. (2016) describe a system for mining custom gestures from video feeds to determine what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ith support for deep video learning.</w:t>
      </w:r>
    </w:p>
    <w:p w14:paraId="2A6835F8" w14:textId="25FAA942" w:rsidR="00733F4B" w:rsidRDefault="001A1EE0" w:rsidP="002E2B9C">
      <w:pPr>
        <w:ind w:firstLine="360"/>
      </w:pPr>
      <w:r>
        <w:t xml:space="preserve">This paradigm shift towards video-centric technologies provides </w:t>
      </w:r>
      <w:r w:rsidR="002E2B9C">
        <w:t xml:space="preserve">higher </w:t>
      </w:r>
      <w:r>
        <w:t xml:space="preserve">contextualized </w:t>
      </w:r>
      <w:r w:rsidR="002E2B9C">
        <w:t>data</w:t>
      </w:r>
      <w:r>
        <w:t>, but also requires substantially more bandwidth.  It will become prohibitively expensive to upload these video streams, and that creates a need for edge computing that performs an initial curation and filtration process</w:t>
      </w:r>
      <w:r w:rsidRPr="001A1EE0">
        <w:t xml:space="preserve">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r>
        <w:t>.  For instance, a local stream processor might classify simple actions within the feed justifies either higher or lower sampling rates.  There will also be specific behaviors that need to stay onsite for auditory or compliance purposes.</w:t>
      </w:r>
    </w:p>
    <w:p w14:paraId="44D9CBFA" w14:textId="77777777" w:rsidR="00FB17DF" w:rsidRDefault="00FB17DF">
      <w:pPr>
        <w:rPr>
          <w:b/>
        </w:rPr>
      </w:pPr>
      <w:r>
        <w:br w:type="page"/>
      </w:r>
    </w:p>
    <w:p w14:paraId="0425B9B8" w14:textId="764EB745" w:rsidR="00733F4B" w:rsidRDefault="00733F4B" w:rsidP="00733F4B">
      <w:pPr>
        <w:pStyle w:val="Heading2"/>
      </w:pPr>
      <w:bookmarkStart w:id="9" w:name="_Toc36389000"/>
      <w:r>
        <w:lastRenderedPageBreak/>
        <w:t>What logical components or assumptions exist</w:t>
      </w:r>
      <w:bookmarkEnd w:id="9"/>
    </w:p>
    <w:p w14:paraId="1D5E0A43" w14:textId="6B3F93CF" w:rsidR="00AF14BC" w:rsidRDefault="00AF14BC" w:rsidP="00AF14BC">
      <w:r>
        <w:tab/>
        <w:t>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particular hour,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36053285" w:rsidR="000A777E" w:rsidRDefault="00AF14BC" w:rsidP="002129B1">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w:t>
      </w:r>
      <w:r w:rsidR="000A777E">
        <w:lastRenderedPageBreak/>
        <w:t>curation phase to classify and predict the telemetry source</w:t>
      </w:r>
      <w:r w:rsidR="002129B1">
        <w:t>.  The distribution of electrical power consumption over time differs between a mixer and a toaster, and that creates a potential device signature for the classification process</w:t>
      </w:r>
      <w:r w:rsidR="004C5AD6">
        <w:t xml:space="preserve"> (e.g., Jenson-Shannon Divergence)</w:t>
      </w:r>
      <w:r w:rsidR="002129B1">
        <w:t>.</w:t>
      </w:r>
    </w:p>
    <w:p w14:paraId="6729AEF3" w14:textId="070F282C" w:rsidR="00733F4B" w:rsidRDefault="00733F4B" w:rsidP="00733F4B">
      <w:pPr>
        <w:pStyle w:val="Heading1"/>
      </w:pPr>
      <w:bookmarkStart w:id="10" w:name="_Toc36389001"/>
      <w:r>
        <w:t>Section III: Evaluation Procedures</w:t>
      </w:r>
      <w:bookmarkEnd w:id="10"/>
    </w:p>
    <w:p w14:paraId="72EB454A" w14:textId="603B785A" w:rsidR="00733F4B" w:rsidRDefault="00733F4B" w:rsidP="00733F4B">
      <w:pPr>
        <w:pStyle w:val="Heading2"/>
      </w:pPr>
      <w:bookmarkStart w:id="11" w:name="_Toc36389002"/>
      <w:r>
        <w:t>What statistical techniques can measure process ROI</w:t>
      </w:r>
      <w:bookmarkEnd w:id="11"/>
    </w:p>
    <w:p w14:paraId="6484ECBC" w14:textId="1B019116" w:rsidR="00640F17" w:rsidRDefault="00640F17" w:rsidP="003B7E9E">
      <w:r>
        <w:tab/>
        <w:t xml:space="preserve">Successful projects need to expand on business goals and provide measurable value towards the organizational mission.  Mature firms can explain their mission in terms of high-level objectives </w:t>
      </w:r>
      <w:r w:rsidR="00D767C4">
        <w:t>with</w:t>
      </w:r>
      <w:r>
        <w:t xml:space="preserve"> KPI</w:t>
      </w:r>
      <w:r w:rsidR="00D767C4">
        <w:t>s</w:t>
      </w:r>
      <w:r>
        <w:t xml:space="preserve">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w:t>
      </w:r>
      <w:r w:rsidR="00EB3FCD">
        <w:t>’</w:t>
      </w:r>
      <w:r>
        <w:t xml:space="preserve">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w:t>
      </w:r>
      <w:r w:rsidR="003B7E9E">
        <w:lastRenderedPageBreak/>
        <w:t>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bookmarkStart w:id="12" w:name="_Toc36389003"/>
      <w:r>
        <w:t xml:space="preserve">Section IV: </w:t>
      </w:r>
      <w:r w:rsidR="00A411E4">
        <w:t xml:space="preserve">Future </w:t>
      </w:r>
      <w:r>
        <w:t>Applications</w:t>
      </w:r>
      <w:bookmarkEnd w:id="12"/>
    </w:p>
    <w:p w14:paraId="31336A3C" w14:textId="3D89D5BB" w:rsidR="00733F4B" w:rsidRDefault="00733F4B" w:rsidP="00733F4B">
      <w:pPr>
        <w:pStyle w:val="Heading2"/>
      </w:pPr>
      <w:bookmarkStart w:id="13" w:name="_Toc36389004"/>
      <w:r>
        <w:t xml:space="preserve">What data mining </w:t>
      </w:r>
      <w:r w:rsidR="002E2B9C">
        <w:t xml:space="preserve">techniques </w:t>
      </w:r>
      <w:r>
        <w:t xml:space="preserve">can </w:t>
      </w:r>
      <w:r w:rsidR="002E2B9C">
        <w:t xml:space="preserve">be </w:t>
      </w:r>
      <w:r>
        <w:t>appl</w:t>
      </w:r>
      <w:r w:rsidR="002E2B9C">
        <w:t>ied</w:t>
      </w:r>
      <w:bookmarkEnd w:id="13"/>
    </w:p>
    <w:p w14:paraId="3F6DA08D" w14:textId="77777777" w:rsidR="004C5AD6" w:rsidRDefault="002E2B9C" w:rsidP="005E4B62">
      <w:pPr>
        <w:ind w:firstLine="360"/>
      </w:pPr>
      <w:r>
        <w:t xml:space="preserve">The four major categories of data mining are </w:t>
      </w:r>
      <w:r>
        <w:t xml:space="preserve">regression, classification, </w:t>
      </w:r>
      <w:r>
        <w:t>association rule</w:t>
      </w:r>
      <w:r>
        <w:t>s</w:t>
      </w:r>
      <w:r>
        <w:t xml:space="preserve">, </w:t>
      </w:r>
      <w:r>
        <w:t xml:space="preserve"> and </w:t>
      </w:r>
      <w:r>
        <w:t>clustering techniques</w:t>
      </w:r>
      <w:sdt>
        <w:sdtPr>
          <w:id w:val="-673492924"/>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w:t>
      </w:r>
      <w:r>
        <w:t xml:space="preserve">  </w:t>
      </w:r>
      <w:r>
        <w:t xml:space="preserve">Association rules are patterns that take the form of </w:t>
      </w:r>
      <w:r w:rsidR="00EB3FCD">
        <w:t>‘</w:t>
      </w:r>
      <w:r>
        <w:t>if X then Y,</w:t>
      </w:r>
      <w:r w:rsidR="00EB3FCD">
        <w:t>’</w:t>
      </w:r>
      <w:r>
        <w:t xml:space="preserve"> such as a person that buys bread is likely also to purchase butter.  Clustering and classification are related strategies that both attempt to group similar items into buckets.  The critical difference is that classification knows the bucket labels ahead of time (supervised) while clustering does not (unsupervised).  Regression modeling tries to find a mathematical equation that explains the observations.</w:t>
      </w:r>
    </w:p>
    <w:p w14:paraId="53A98F16" w14:textId="3B7FF6B9" w:rsidR="007D52B9" w:rsidRDefault="005E4B62" w:rsidP="004C5AD6">
      <w:pPr>
        <w:ind w:firstLine="360"/>
      </w:pPr>
      <w:r>
        <w:t>Numerous implementation-specific permutations of these categories exist though they all follow the same general structure.</w:t>
      </w:r>
      <w:r w:rsidR="004C5AD6">
        <w:t xml:space="preserve">  Gradient Descent Regression and Multilayer Perceptron Regression, both take a feature set and attempt to map the values to a continuous numeric range.  Either solution supports forecasting the expected number of future guests, using data that is similarly structured.  </w:t>
      </w:r>
      <w:r>
        <w:t xml:space="preserve">Even distinctly different solutions such as Decision Tree Regression still support this consistent input and output format.  This consistency enables researchers to follow general scenario recipes to produce scenario-specific results, provided sufficient preparation occurs to </w:t>
      </w:r>
      <w:r w:rsidR="00606A2D">
        <w:t>represent the data domain entirely</w:t>
      </w:r>
      <w:r>
        <w:t>.</w:t>
      </w:r>
      <w:r w:rsidR="00177C4D">
        <w:t xml:space="preserve">  These same generalities apply to IoT metric streams, though a few additional curation actions might need to necessary.  Harper (2019) warns of predictive analytics on high-volume/low- quality sources as they tend to be noisy and more costly to compute.  Instead,  stream processing at the edge can perform aggregations and report moving averages and related statistics.  After transforming into low-volume/high-quality data </w:t>
      </w:r>
      <w:r w:rsidR="00177C4D">
        <w:lastRenderedPageBreak/>
        <w:t>points, emit those metrics to central processing systems.</w:t>
      </w:r>
      <w:r w:rsidR="00397046">
        <w:t xml:space="preserve">  </w:t>
      </w:r>
      <w:r w:rsidR="00177C4D">
        <w:t>When dealing with time-series data, algorithms like Long Short Term Memory (LSTM), assume ordering and relationships between sequences of examples</w:t>
      </w:r>
      <w:r w:rsidR="00397046" w:rsidRPr="00397046">
        <w:t xml:space="preserve"> </w:t>
      </w:r>
      <w:sdt>
        <w:sdtPr>
          <w:id w:val="-386879333"/>
          <w:citation/>
        </w:sdt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xml:space="preserve">.  </w:t>
      </w:r>
      <w:r w:rsidR="007D52B9">
        <w:t>Consider the contrived sequence of 100,</w:t>
      </w:r>
      <w:r w:rsidR="007D52B9">
        <w:t xml:space="preserve"> </w:t>
      </w:r>
      <w:r w:rsidR="007D52B9">
        <w:t>200,</w:t>
      </w:r>
      <w:r w:rsidR="007D52B9">
        <w:t xml:space="preserve"> </w:t>
      </w:r>
      <w:r w:rsidR="007D52B9">
        <w:t xml:space="preserve">300, </w:t>
      </w:r>
      <w:r w:rsidR="007D52B9" w:rsidRPr="007D52B9">
        <w:rPr>
          <w:i/>
          <w:iCs/>
        </w:rPr>
        <w:t>blank</w:t>
      </w:r>
      <w:r w:rsidR="007D52B9">
        <w:t>,</w:t>
      </w:r>
      <w:r w:rsidR="007D52B9">
        <w:t xml:space="preserve"> and how </w:t>
      </w:r>
      <w:r w:rsidR="007D52B9">
        <w:t xml:space="preserve">the </w:t>
      </w:r>
      <w:r w:rsidR="007D52B9">
        <w:t xml:space="preserve">mind assumes the </w:t>
      </w:r>
      <w:r w:rsidR="007D52B9">
        <w:t xml:space="preserve">predicts </w:t>
      </w:r>
      <w:r w:rsidR="007D52B9">
        <w:t>400, very similar to the trick LSTM exploits</w:t>
      </w:r>
      <w:r w:rsidR="007D52B9">
        <w:t xml:space="preserve">, by considering the trend of more recent </w:t>
      </w:r>
      <w:r w:rsidR="00177C4D">
        <w:t xml:space="preserve">values as </w:t>
      </w:r>
      <w:r w:rsidR="007D52B9">
        <w:t xml:space="preserve">latent </w:t>
      </w:r>
      <w:r w:rsidR="00177C4D">
        <w:t>features.</w:t>
      </w:r>
    </w:p>
    <w:p w14:paraId="1982A166" w14:textId="26E61483" w:rsidR="00177C4D" w:rsidRDefault="007D52B9" w:rsidP="005E4B62">
      <w:pPr>
        <w:ind w:firstLine="360"/>
      </w:pPr>
      <w:r>
        <w:t xml:space="preserve">Bell, </w:t>
      </w:r>
      <w:proofErr w:type="spellStart"/>
      <w:r>
        <w:t>Koren</w:t>
      </w:r>
      <w:proofErr w:type="spellEnd"/>
      <w:r>
        <w:t xml:space="preserve">, and </w:t>
      </w:r>
      <w:proofErr w:type="spellStart"/>
      <w:r>
        <w:t>Volinsky</w:t>
      </w:r>
      <w:proofErr w:type="spellEnd"/>
      <w:r>
        <w:t xml:space="preserve"> (2007) discourage sophisticated neural network technologies, arguing that their black-box nature is hard to explain, and instead recommend ensemble methods.  Their approach combines several simple classification and regression algorithms to create signal confirmation across multiple sources.  This method is both powerful and universal, as it leads to meta-learning and derivation of broader domain-specific context.  Image an autonomous vehicle that relies on a single image analysis process, versus multiple discrete subsystems that classify the time of day, regression analysis of the road curvature, and inline of the road.  The second modular system is easier to maintain and requires fewer resources due to low-volume/high-quality feature sets.</w:t>
      </w:r>
    </w:p>
    <w:p w14:paraId="5A5B9014" w14:textId="19A8A24A" w:rsidR="00733F4B" w:rsidRDefault="00733F4B" w:rsidP="00BD00F5">
      <w:pPr>
        <w:pStyle w:val="Heading1"/>
      </w:pPr>
      <w:bookmarkStart w:id="14" w:name="_Toc36389005"/>
      <w:r>
        <w:t>Conclusions</w:t>
      </w:r>
      <w:bookmarkEnd w:id="14"/>
    </w:p>
    <w:p w14:paraId="7BED419F" w14:textId="77777777" w:rsidR="00D84633" w:rsidRDefault="00BD00F5" w:rsidP="00BD00F5">
      <w:r>
        <w:tab/>
        <w:t xml:space="preserve">Black Bean continues to grow its international business while staying true to the mission of delivering the best desserts using the freshest local produce.  Despite the decentralized supply chain model, the corporate office can still ensure quality standards across the brand.  This process began with guidelines that now leverage </w:t>
      </w:r>
      <w:proofErr w:type="spellStart"/>
      <w:r>
        <w:t>lowcost</w:t>
      </w:r>
      <w:proofErr w:type="spellEnd"/>
      <w:r>
        <w:t xml:space="preserve"> sensors to automate data collection of critical metrics across the supply chain, smart kitchen, dining experience, and social networks.  Even with automation, there are challenges to collect the relevant data as several cyber-physical junctions exist.  These junctions span different technology solution providers that expose the necessary telemetry in proprietary formats.</w:t>
      </w:r>
    </w:p>
    <w:p w14:paraId="277CECFB" w14:textId="57FB7C6D" w:rsidR="00BD00F5" w:rsidRDefault="00BD00F5" w:rsidP="00D84633">
      <w:pPr>
        <w:ind w:firstLine="720"/>
      </w:pPr>
      <w:r>
        <w:lastRenderedPageBreak/>
        <w:t xml:space="preserve">Collecting dark data is more straightforward than unlocking it, as that requires leadership teams to determine KPIs and align business goals with the corporate mission.  </w:t>
      </w:r>
      <w:r w:rsidR="00957141">
        <w:t xml:space="preserve">Once </w:t>
      </w:r>
      <w:r>
        <w:t>the research objective</w:t>
      </w:r>
      <w:r w:rsidR="00957141">
        <w:t xml:space="preserve"> is determined</w:t>
      </w:r>
      <w:r>
        <w:t>, analysts spend roughly 70% of their efforts curating training data and ensuring there is full coverage of the data domain.  This curation can require multiple iterations as classifiers, regression, and descriptive statistical inference enhances, normalizes, and prunes the examples.</w:t>
      </w:r>
      <w:r w:rsidR="00957141">
        <w:t xml:space="preserve">  After model formation, there needs to be an evaluation of potential return on investment to the organization.  If the project addresses business goals that build on the mission, then this is a matter of prediction performance and cost to operate.  Performance needs to consider the distinction between correlation and causation, along with standard variance tests.</w:t>
      </w:r>
    </w:p>
    <w:p w14:paraId="793C45E6" w14:textId="7BF4018D" w:rsidR="002352F1" w:rsidRDefault="00D84633" w:rsidP="00F13CB6">
      <w:pPr>
        <w:ind w:firstLine="720"/>
      </w:pPr>
      <w:r>
        <w:t>Many data mining techniques are categorical approaches to extract patterns, such as classification versus clustering.  These generalities will continue into future IoT solutions.  However</w:t>
      </w:r>
      <w:r w:rsidR="00D767C4">
        <w:t>,</w:t>
      </w:r>
      <w:r>
        <w:t xml:space="preserve"> the feature dimensionality should increase exponentially both from the volume of sensors deployed and evolution into streaming video.  While specific algorithms, like LSTM, exist, one should consider ensembles of simple algorithms instead of complex monoliths.</w:t>
      </w:r>
      <w:r w:rsidR="000214B5">
        <w:t xml:space="preserve">  This approach is both adaptive and provides a path through meta-learning to leverage more domain-specific states as part of the </w:t>
      </w:r>
      <w:bookmarkStart w:id="15" w:name="_GoBack"/>
      <w:bookmarkEnd w:id="15"/>
      <w:r w:rsidR="000214B5">
        <w:t xml:space="preserve">prediction. </w:t>
      </w:r>
    </w:p>
    <w:p w14:paraId="7017B9FA" w14:textId="77777777" w:rsidR="002352F1" w:rsidRDefault="002352F1">
      <w:r>
        <w:br w:type="page"/>
      </w:r>
    </w:p>
    <w:sdt>
      <w:sdtPr>
        <w:id w:val="1524748761"/>
        <w:docPartObj>
          <w:docPartGallery w:val="Bibliographies"/>
          <w:docPartUnique/>
        </w:docPartObj>
      </w:sdtPr>
      <w:sdtEndPr>
        <w:rPr>
          <w:b w:val="0"/>
        </w:rPr>
      </w:sdtEndPr>
      <w:sdtContent>
        <w:bookmarkStart w:id="16" w:name="_Toc36389006" w:displacedByCustomXml="prev"/>
        <w:p w14:paraId="7640FDCC" w14:textId="6072703B" w:rsidR="00BC47A5" w:rsidRPr="00F13CB6" w:rsidRDefault="00BC47A5" w:rsidP="002352F1">
          <w:pPr>
            <w:pStyle w:val="Heading1"/>
          </w:pPr>
          <w:r w:rsidRPr="00F13CB6">
            <w:t>References</w:t>
          </w:r>
          <w:bookmarkEnd w:id="16"/>
        </w:p>
        <w:sdt>
          <w:sdtPr>
            <w:id w:val="-573587230"/>
            <w:bibliography/>
          </w:sdtPr>
          <w:sdtContent>
            <w:p w14:paraId="5550EBFD" w14:textId="6FD2A37C" w:rsidR="00BC47A5" w:rsidRDefault="00BC47A5" w:rsidP="00BC47A5">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7A2539" w14:textId="77777777" w:rsidR="00BC47A5" w:rsidRDefault="00BC47A5" w:rsidP="00BC47A5">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14F2CD28" w14:textId="7ED6CD12" w:rsidR="00BC47A5" w:rsidRDefault="00BC47A5" w:rsidP="00BC47A5">
              <w:pPr>
                <w:pStyle w:val="Bibliography"/>
                <w:ind w:left="720" w:hanging="720"/>
                <w:rPr>
                  <w:noProof/>
                </w:rPr>
              </w:pPr>
              <w:r>
                <w:rPr>
                  <w:noProof/>
                </w:rPr>
                <w:t>Bell, Koren, &amp; Volinsky. (2007). The BellKor solution to the Netflix Prize.</w:t>
              </w:r>
            </w:p>
            <w:p w14:paraId="41B53C04" w14:textId="77777777" w:rsidR="00BC47A5" w:rsidRDefault="00BC47A5" w:rsidP="00BC47A5">
              <w:pPr>
                <w:pStyle w:val="Bibliography"/>
                <w:ind w:left="720" w:hanging="720"/>
                <w:rPr>
                  <w:noProof/>
                </w:rPr>
              </w:pPr>
              <w:r>
                <w:rPr>
                  <w:noProof/>
                </w:rPr>
                <w:t xml:space="preserve">Croson, R., &amp; Donohue, K. (2003). Impact of POS Data Sharing on Supply Chain Management. </w:t>
              </w:r>
              <w:r>
                <w:rPr>
                  <w:i/>
                  <w:iCs/>
                  <w:noProof/>
                </w:rPr>
                <w:t>Production and Operations Management Vol.12, No. 1</w:t>
              </w:r>
              <w:r>
                <w:rPr>
                  <w:noProof/>
                </w:rPr>
                <w:t>.</w:t>
              </w:r>
            </w:p>
            <w:p w14:paraId="60CC400A" w14:textId="6D2E793E" w:rsidR="00BC47A5" w:rsidRDefault="00BC47A5" w:rsidP="00BC47A5">
              <w:pPr>
                <w:pStyle w:val="Bibliography"/>
                <w:ind w:left="720" w:hanging="720"/>
                <w:rPr>
                  <w:noProof/>
                </w:rPr>
              </w:pPr>
              <w:r>
                <w:rPr>
                  <w:noProof/>
                </w:rPr>
                <w:t xml:space="preserve">Fong et al. (2016). Improvised methods for tackling Big Data stream mining challenges: A case study of human activity recognition. </w:t>
              </w:r>
              <w:r>
                <w:rPr>
                  <w:i/>
                  <w:iCs/>
                  <w:noProof/>
                </w:rPr>
                <w:t>Journal of Supercomputing. October 2016, Vol. 72, Issue 10</w:t>
              </w:r>
              <w:r>
                <w:rPr>
                  <w:noProof/>
                </w:rPr>
                <w:t>, 3927-3959.</w:t>
              </w:r>
            </w:p>
            <w:p w14:paraId="16C1B0A1" w14:textId="2AEE3D2E" w:rsidR="00BC47A5" w:rsidRDefault="00BC47A5" w:rsidP="00BC47A5">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1FA1C0AB" w14:textId="77777777" w:rsidR="00BC47A5" w:rsidRDefault="00BC47A5" w:rsidP="00BC47A5">
              <w:pPr>
                <w:pStyle w:val="Bibliography"/>
                <w:ind w:left="720" w:hanging="720"/>
                <w:rPr>
                  <w:noProof/>
                </w:rPr>
              </w:pPr>
              <w:r>
                <w:rPr>
                  <w:noProof/>
                </w:rPr>
                <w:t xml:space="preserve">Gioti, H., Ponis, S., &amp; Panayiotou, N. (2018). Social Business Intelligence: Review and Research Directions. </w:t>
              </w:r>
              <w:r>
                <w:rPr>
                  <w:i/>
                  <w:iCs/>
                  <w:noProof/>
                </w:rPr>
                <w:t>Journal of Intelligence Studies in Business Vol. 8, No 2</w:t>
              </w:r>
              <w:r>
                <w:rPr>
                  <w:noProof/>
                </w:rPr>
                <w:t>, 23-42.</w:t>
              </w:r>
            </w:p>
            <w:p w14:paraId="1B693218" w14:textId="7252376F" w:rsidR="00BC47A5" w:rsidRDefault="00BC47A5" w:rsidP="00BC47A5">
              <w:pPr>
                <w:pStyle w:val="Bibliography"/>
                <w:ind w:left="720" w:hanging="720"/>
                <w:rPr>
                  <w:noProof/>
                </w:rPr>
              </w:pPr>
              <w:r>
                <w:rPr>
                  <w:noProof/>
                </w:rPr>
                <w:t>Gonzales, R., &amp; Wareham, J. (2019). Business Intelligence Excellence: A Company</w:t>
              </w:r>
              <w:r w:rsidR="00EB3FCD">
                <w:rPr>
                  <w:noProof/>
                </w:rPr>
                <w:t>’</w:t>
              </w:r>
              <w:r>
                <w:rPr>
                  <w:noProof/>
                </w:rPr>
                <w:t xml:space="preserve">s Journey to Business Intelligence Maturity. </w:t>
              </w:r>
              <w:r>
                <w:rPr>
                  <w:i/>
                  <w:iCs/>
                  <w:noProof/>
                </w:rPr>
                <w:t>Journal of Economics, Finance &amp; Administrative Science. November 2019, Vol. 24, Issue 48</w:t>
              </w:r>
              <w:r>
                <w:rPr>
                  <w:noProof/>
                </w:rPr>
                <w:t>, 345-360.</w:t>
              </w:r>
            </w:p>
            <w:p w14:paraId="2DB3919F" w14:textId="24631111" w:rsidR="00BC47A5" w:rsidRDefault="00BC47A5" w:rsidP="00BC47A5">
              <w:pPr>
                <w:pStyle w:val="Bibliography"/>
                <w:ind w:left="720" w:hanging="720"/>
                <w:rPr>
                  <w:noProof/>
                </w:rPr>
              </w:pPr>
              <w:r>
                <w:rPr>
                  <w:noProof/>
                </w:rPr>
                <w:t xml:space="preserve">Harper, J. (2019). Business Intelligence Tomorrow and what it means for today. </w:t>
              </w:r>
              <w:r>
                <w:rPr>
                  <w:i/>
                  <w:iCs/>
                  <w:noProof/>
                </w:rPr>
                <w:t>KM World. May/June Edition</w:t>
              </w:r>
              <w:r>
                <w:rPr>
                  <w:noProof/>
                </w:rPr>
                <w:t>, 12-16.</w:t>
              </w:r>
            </w:p>
            <w:p w14:paraId="5CE63E80" w14:textId="77777777" w:rsidR="00BC47A5" w:rsidRDefault="00BC47A5" w:rsidP="00BC47A5">
              <w:pPr>
                <w:pStyle w:val="Bibliography"/>
                <w:ind w:left="720" w:hanging="720"/>
                <w:rPr>
                  <w:noProof/>
                </w:rPr>
              </w:pPr>
              <w:r>
                <w:rPr>
                  <w:noProof/>
                </w:rPr>
                <w:lastRenderedPageBreak/>
                <w:t xml:space="preserve">Liyanage et al. (2018). Foody - Smart Restaurant Management and Ordering System. </w:t>
              </w:r>
              <w:r>
                <w:rPr>
                  <w:i/>
                  <w:iCs/>
                  <w:noProof/>
                </w:rPr>
                <w:t>2018 IEEE Region 10 Humanitarian Technology Conference.</w:t>
              </w:r>
              <w:r>
                <w:rPr>
                  <w:noProof/>
                </w:rPr>
                <w:t xml:space="preserve"> </w:t>
              </w:r>
            </w:p>
            <w:p w14:paraId="07F8A81E" w14:textId="079284C8" w:rsidR="00BC47A5" w:rsidRDefault="00BC47A5" w:rsidP="00BC47A5">
              <w:pPr>
                <w:pStyle w:val="Bibliography"/>
                <w:ind w:left="720" w:hanging="720"/>
                <w:rPr>
                  <w:noProof/>
                </w:rPr>
              </w:pPr>
              <w:r>
                <w:rPr>
                  <w:noProof/>
                </w:rPr>
                <w:t xml:space="preserve">Rawal et al. (2017). Predicting Missing Values in a Dataset: Challenges and Approaches. </w:t>
              </w:r>
              <w:r>
                <w:rPr>
                  <w:i/>
                  <w:iCs/>
                  <w:noProof/>
                </w:rPr>
                <w:t>International Journal of Recent Research Aspects. September 2017, Vol. 4, Issue 3</w:t>
              </w:r>
              <w:r>
                <w:rPr>
                  <w:noProof/>
                </w:rPr>
                <w:t>, 34-38.</w:t>
              </w:r>
            </w:p>
            <w:p w14:paraId="695644C9" w14:textId="1AFCAAB3" w:rsidR="00BC47A5" w:rsidRDefault="00BC47A5" w:rsidP="00BC47A5">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2D99D492" w14:textId="77777777" w:rsidR="00BC47A5" w:rsidRDefault="00BC47A5" w:rsidP="00BC47A5">
              <w:pPr>
                <w:pStyle w:val="Bibliography"/>
                <w:ind w:left="720" w:hanging="720"/>
                <w:rPr>
                  <w:noProof/>
                </w:rPr>
              </w:pPr>
              <w:r>
                <w:rPr>
                  <w:noProof/>
                </w:rPr>
                <w:t>Talei, H., &amp; Benhaddou, D. E. (2018). An E2E Time Architecture for Analyzing and Clustering Timeseries Data.</w:t>
              </w:r>
            </w:p>
            <w:p w14:paraId="017CC10E" w14:textId="77777777" w:rsidR="00BC47A5" w:rsidRDefault="00BC47A5" w:rsidP="00BC47A5">
              <w:pPr>
                <w:pStyle w:val="Bibliography"/>
                <w:ind w:left="720" w:hanging="720"/>
                <w:rPr>
                  <w:noProof/>
                </w:rPr>
              </w:pPr>
              <w:r>
                <w:rPr>
                  <w:noProof/>
                </w:rPr>
                <w:t xml:space="preserve">Viale, D. (1996). </w:t>
              </w:r>
              <w:r>
                <w:rPr>
                  <w:i/>
                  <w:iCs/>
                  <w:noProof/>
                </w:rPr>
                <w:t>Basics of Inventory Management: From Warehouse to Distribution Center.</w:t>
              </w:r>
              <w:r>
                <w:rPr>
                  <w:noProof/>
                </w:rPr>
                <w:t xml:space="preserve"> Course Technology Crisp.</w:t>
              </w:r>
            </w:p>
            <w:p w14:paraId="2A06EBA9" w14:textId="6A2D57C9" w:rsidR="00BC47A5" w:rsidRDefault="00BC47A5" w:rsidP="00BC47A5">
              <w:pPr>
                <w:pStyle w:val="Bibliography"/>
                <w:ind w:left="720" w:hanging="720"/>
                <w:rPr>
                  <w:noProof/>
                </w:rPr>
              </w:pPr>
              <w:r>
                <w:rPr>
                  <w:noProof/>
                </w:rPr>
                <w:t xml:space="preserve">Zambetti, M., Pinto, R., &amp; Pezzotta, G. (2019). Data lifecycle and technology-based opportunities in the new Product Service System. </w:t>
              </w:r>
              <w:r>
                <w:rPr>
                  <w:i/>
                  <w:iCs/>
                  <w:noProof/>
                </w:rPr>
                <w:t>11th CIRP Conference on Industrial Product-Service Systems.</w:t>
              </w:r>
              <w:r>
                <w:rPr>
                  <w:noProof/>
                </w:rPr>
                <w:t xml:space="preserve"> Zhuhai &amp; Hong Kong, China: Science Direct.</w:t>
              </w:r>
            </w:p>
            <w:p w14:paraId="668B875D" w14:textId="688DB427" w:rsidR="00BC47A5" w:rsidRDefault="00BC47A5" w:rsidP="00BC47A5">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36556EBA" w14:textId="0AC369BF" w:rsidR="00BC47A5" w:rsidRDefault="00BC47A5" w:rsidP="00BC47A5">
              <w:r>
                <w:rPr>
                  <w:b/>
                  <w:bCs/>
                  <w:noProof/>
                </w:rPr>
                <w:fldChar w:fldCharType="end"/>
              </w:r>
            </w:p>
          </w:sdtContent>
        </w:sdt>
      </w:sdtContent>
    </w:sdt>
    <w:p w14:paraId="1B731098" w14:textId="77777777" w:rsidR="00BC47A5" w:rsidRDefault="00BC47A5" w:rsidP="00BC47A5"/>
    <w:sectPr w:rsidR="00BC47A5"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C8414" w14:textId="77777777" w:rsidR="003C3AC2" w:rsidRDefault="003C3AC2" w:rsidP="0082223F">
      <w:pPr>
        <w:spacing w:line="240" w:lineRule="auto"/>
      </w:pPr>
      <w:r>
        <w:separator/>
      </w:r>
    </w:p>
  </w:endnote>
  <w:endnote w:type="continuationSeparator" w:id="0">
    <w:p w14:paraId="6B1E3F9B" w14:textId="77777777" w:rsidR="003C3AC2" w:rsidRDefault="003C3AC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58BF9" w14:textId="77777777" w:rsidR="003C3AC2" w:rsidRDefault="003C3AC2" w:rsidP="0082223F">
      <w:pPr>
        <w:spacing w:line="240" w:lineRule="auto"/>
      </w:pPr>
      <w:r>
        <w:separator/>
      </w:r>
    </w:p>
  </w:footnote>
  <w:footnote w:type="continuationSeparator" w:id="0">
    <w:p w14:paraId="0F9CB54C" w14:textId="77777777" w:rsidR="003C3AC2" w:rsidRDefault="003C3AC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14B5"/>
    <w:rsid w:val="00036708"/>
    <w:rsid w:val="00036F58"/>
    <w:rsid w:val="00044C72"/>
    <w:rsid w:val="000A777E"/>
    <w:rsid w:val="0016568C"/>
    <w:rsid w:val="00177C4D"/>
    <w:rsid w:val="00183597"/>
    <w:rsid w:val="00194E42"/>
    <w:rsid w:val="001A1EE0"/>
    <w:rsid w:val="001E4F95"/>
    <w:rsid w:val="002129B1"/>
    <w:rsid w:val="002352F1"/>
    <w:rsid w:val="002364D1"/>
    <w:rsid w:val="002806B7"/>
    <w:rsid w:val="002944D5"/>
    <w:rsid w:val="002A4175"/>
    <w:rsid w:val="002D5A35"/>
    <w:rsid w:val="002E2B9C"/>
    <w:rsid w:val="002F5188"/>
    <w:rsid w:val="00301D45"/>
    <w:rsid w:val="00322E8F"/>
    <w:rsid w:val="003761B6"/>
    <w:rsid w:val="00397046"/>
    <w:rsid w:val="003B7E9E"/>
    <w:rsid w:val="003C3AC2"/>
    <w:rsid w:val="003F4714"/>
    <w:rsid w:val="00401D65"/>
    <w:rsid w:val="004223E8"/>
    <w:rsid w:val="0043333B"/>
    <w:rsid w:val="00433AEC"/>
    <w:rsid w:val="0046631C"/>
    <w:rsid w:val="004A784B"/>
    <w:rsid w:val="004B463B"/>
    <w:rsid w:val="004C5AD6"/>
    <w:rsid w:val="00511DF5"/>
    <w:rsid w:val="00564B03"/>
    <w:rsid w:val="005B7079"/>
    <w:rsid w:val="005E28A3"/>
    <w:rsid w:val="005E4B62"/>
    <w:rsid w:val="00606A2D"/>
    <w:rsid w:val="006352E2"/>
    <w:rsid w:val="00640F17"/>
    <w:rsid w:val="00661FB5"/>
    <w:rsid w:val="006C6C4A"/>
    <w:rsid w:val="00733F4B"/>
    <w:rsid w:val="0073677D"/>
    <w:rsid w:val="007454A5"/>
    <w:rsid w:val="00746AD3"/>
    <w:rsid w:val="007C294E"/>
    <w:rsid w:val="007D52B9"/>
    <w:rsid w:val="007E429A"/>
    <w:rsid w:val="0082223F"/>
    <w:rsid w:val="0085077A"/>
    <w:rsid w:val="00855810"/>
    <w:rsid w:val="00887948"/>
    <w:rsid w:val="008B5129"/>
    <w:rsid w:val="008D1E7E"/>
    <w:rsid w:val="00912697"/>
    <w:rsid w:val="0092704C"/>
    <w:rsid w:val="00957141"/>
    <w:rsid w:val="009A757D"/>
    <w:rsid w:val="009A7E9F"/>
    <w:rsid w:val="009B1393"/>
    <w:rsid w:val="009B37D9"/>
    <w:rsid w:val="009E0312"/>
    <w:rsid w:val="009E44FD"/>
    <w:rsid w:val="00A411E4"/>
    <w:rsid w:val="00A46B60"/>
    <w:rsid w:val="00A526F0"/>
    <w:rsid w:val="00A56A0E"/>
    <w:rsid w:val="00A572FA"/>
    <w:rsid w:val="00AD33FA"/>
    <w:rsid w:val="00AF14BC"/>
    <w:rsid w:val="00B767F9"/>
    <w:rsid w:val="00BA3E6E"/>
    <w:rsid w:val="00BB1858"/>
    <w:rsid w:val="00BC47A5"/>
    <w:rsid w:val="00BD00F5"/>
    <w:rsid w:val="00C27B64"/>
    <w:rsid w:val="00C47A75"/>
    <w:rsid w:val="00C618A4"/>
    <w:rsid w:val="00C73692"/>
    <w:rsid w:val="00C93BB7"/>
    <w:rsid w:val="00CB25E9"/>
    <w:rsid w:val="00D019BF"/>
    <w:rsid w:val="00D767C4"/>
    <w:rsid w:val="00D84633"/>
    <w:rsid w:val="00D85C7B"/>
    <w:rsid w:val="00DC4CC8"/>
    <w:rsid w:val="00DD0F63"/>
    <w:rsid w:val="00DD40A6"/>
    <w:rsid w:val="00DE2224"/>
    <w:rsid w:val="00DF1097"/>
    <w:rsid w:val="00E07021"/>
    <w:rsid w:val="00E51635"/>
    <w:rsid w:val="00E8260C"/>
    <w:rsid w:val="00EB3FCD"/>
    <w:rsid w:val="00EC114D"/>
    <w:rsid w:val="00ED1466"/>
    <w:rsid w:val="00F13CB6"/>
    <w:rsid w:val="00FB1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 w:type="paragraph" w:styleId="Bibliography">
    <w:name w:val="Bibliography"/>
    <w:basedOn w:val="Normal"/>
    <w:next w:val="Normal"/>
    <w:uiPriority w:val="37"/>
    <w:unhideWhenUsed/>
    <w:rsid w:val="00BC47A5"/>
  </w:style>
  <w:style w:type="paragraph" w:styleId="TOCHeading">
    <w:name w:val="TOC Heading"/>
    <w:basedOn w:val="Heading1"/>
    <w:next w:val="Normal"/>
    <w:uiPriority w:val="39"/>
    <w:unhideWhenUsed/>
    <w:qFormat/>
    <w:rsid w:val="00F13CB6"/>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F13CB6"/>
    <w:pPr>
      <w:spacing w:after="100"/>
      <w:ind w:left="240"/>
    </w:pPr>
  </w:style>
  <w:style w:type="paragraph" w:styleId="TOC1">
    <w:name w:val="toc 1"/>
    <w:basedOn w:val="Normal"/>
    <w:next w:val="Normal"/>
    <w:autoRedefine/>
    <w:uiPriority w:val="39"/>
    <w:unhideWhenUsed/>
    <w:rsid w:val="00F13CB6"/>
    <w:pPr>
      <w:spacing w:after="100"/>
    </w:pPr>
  </w:style>
  <w:style w:type="character" w:styleId="Hyperlink">
    <w:name w:val="Hyperlink"/>
    <w:basedOn w:val="DefaultParagraphFont"/>
    <w:uiPriority w:val="99"/>
    <w:unhideWhenUsed/>
    <w:rsid w:val="00F13C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99418">
      <w:bodyDiv w:val="1"/>
      <w:marLeft w:val="0"/>
      <w:marRight w:val="0"/>
      <w:marTop w:val="0"/>
      <w:marBottom w:val="0"/>
      <w:divBdr>
        <w:top w:val="none" w:sz="0" w:space="0" w:color="auto"/>
        <w:left w:val="none" w:sz="0" w:space="0" w:color="auto"/>
        <w:bottom w:val="none" w:sz="0" w:space="0" w:color="auto"/>
        <w:right w:val="none" w:sz="0" w:space="0" w:color="auto"/>
      </w:divBdr>
    </w:div>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3</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4</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5</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6</b:RefOrder>
  </b:Source>
</b:Sources>
</file>

<file path=customXml/itemProps1.xml><?xml version="1.0" encoding="utf-8"?>
<ds:datastoreItem xmlns:ds="http://schemas.openxmlformats.org/officeDocument/2006/customXml" ds:itemID="{033B3C1B-EC79-49F5-923B-C4812BE88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0</TotalTime>
  <Pages>16</Pages>
  <Words>3866</Words>
  <Characters>24089</Characters>
  <Application>Microsoft Office Word</Application>
  <DocSecurity>0</DocSecurity>
  <Lines>535</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2</cp:revision>
  <dcterms:created xsi:type="dcterms:W3CDTF">2019-05-19T17:38:00Z</dcterms:created>
  <dcterms:modified xsi:type="dcterms:W3CDTF">2020-03-29T19:46:00Z</dcterms:modified>
</cp:coreProperties>
</file>